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82789" w14:textId="1E7CF0FD" w:rsidR="00FA5CEC" w:rsidRPr="00242FD0" w:rsidRDefault="006C01FC">
      <w:pPr>
        <w:rPr>
          <w:b/>
          <w:bCs/>
          <w:color w:val="FFFFFF" w:themeColor="background1"/>
          <w:sz w:val="52"/>
          <w:szCs w:val="52"/>
        </w:rPr>
      </w:pPr>
      <w:r w:rsidRPr="00242FD0">
        <w:rPr>
          <w:b/>
          <w:bCs/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57728" behindDoc="0" locked="0" layoutInCell="1" allowOverlap="1" wp14:anchorId="09C54749" wp14:editId="61B5A46D">
            <wp:simplePos x="0" y="0"/>
            <wp:positionH relativeFrom="column">
              <wp:posOffset>-409575</wp:posOffset>
            </wp:positionH>
            <wp:positionV relativeFrom="paragraph">
              <wp:posOffset>-695960</wp:posOffset>
            </wp:positionV>
            <wp:extent cx="1371600" cy="689008"/>
            <wp:effectExtent l="0" t="0" r="0" b="0"/>
            <wp:wrapNone/>
            <wp:docPr id="4" name="Picture 4" descr="Logo - Everything OHS v1 (whit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 - Everything OHS v1 (white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28" b="1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398" cy="6899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C18" w:rsidRPr="00242FD0">
        <w:rPr>
          <w:b/>
          <w:bCs/>
          <w:noProof/>
          <w:color w:val="FFFFFF" w:themeColor="background1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4F0321F5" wp14:editId="2784D147">
                <wp:simplePos x="0" y="0"/>
                <wp:positionH relativeFrom="column">
                  <wp:posOffset>-2122805</wp:posOffset>
                </wp:positionH>
                <wp:positionV relativeFrom="paragraph">
                  <wp:posOffset>-1019175</wp:posOffset>
                </wp:positionV>
                <wp:extent cx="9039225" cy="1600835"/>
                <wp:effectExtent l="0" t="0" r="9525" b="0"/>
                <wp:wrapNone/>
                <wp:docPr id="3" name="Rectangle: Single Corner Snipped 7" descr=" 5%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39225" cy="1600835"/>
                        </a:xfrm>
                        <a:custGeom>
                          <a:avLst/>
                          <a:gdLst>
                            <a:gd name="T0" fmla="*/ 0 w 9039225"/>
                            <a:gd name="T1" fmla="*/ 0 h 1601089"/>
                            <a:gd name="T2" fmla="*/ 8530031 w 9039225"/>
                            <a:gd name="T3" fmla="*/ 0 h 1601089"/>
                            <a:gd name="T4" fmla="*/ 9039225 w 9039225"/>
                            <a:gd name="T5" fmla="*/ 509194 h 1601089"/>
                            <a:gd name="T6" fmla="*/ 9039225 w 9039225"/>
                            <a:gd name="T7" fmla="*/ 1601089 h 1601089"/>
                            <a:gd name="T8" fmla="*/ 0 w 9039225"/>
                            <a:gd name="T9" fmla="*/ 1601089 h 1601089"/>
                            <a:gd name="T10" fmla="*/ 0 w 9039225"/>
                            <a:gd name="T11" fmla="*/ 0 h 1601089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9039225" h="1601089">
                              <a:moveTo>
                                <a:pt x="0" y="0"/>
                              </a:moveTo>
                              <a:lnTo>
                                <a:pt x="8530031" y="0"/>
                              </a:lnTo>
                              <a:lnTo>
                                <a:pt x="9039225" y="509194"/>
                              </a:lnTo>
                              <a:lnTo>
                                <a:pt x="9039225" y="1601089"/>
                              </a:lnTo>
                              <a:lnTo>
                                <a:pt x="0" y="160108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33F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4516E" id="Rectangle: Single Corner Snipped 7" o:spid="_x0000_s1026" alt=" 5%" style="position:absolute;margin-left:-167.15pt;margin-top:-80.25pt;width:711.75pt;height:126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9039225,1601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" path="m,l8530031,r509194,509194l9039225,1601089,,1601089,,xe" fillcolor="#333f50" stroked="f">
                <v:path arrowok="t" o:connecttype="custom" o:connectlocs="0,0;8530031,0;9039225,509113;9039225,1600835;0,1600835;0,0" o:connectangles="0,0,0,0,0,0"/>
              </v:shape>
            </w:pict>
          </mc:Fallback>
        </mc:AlternateContent>
      </w:r>
      <w:r w:rsidR="005D4C18" w:rsidRPr="00242FD0">
        <w:rPr>
          <w:b/>
          <w:bCs/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56704" behindDoc="0" locked="0" layoutInCell="1" allowOverlap="1" wp14:anchorId="115D16CD" wp14:editId="08B2C652">
            <wp:simplePos x="0" y="0"/>
            <wp:positionH relativeFrom="column">
              <wp:posOffset>5643245</wp:posOffset>
            </wp:positionH>
            <wp:positionV relativeFrom="paragraph">
              <wp:posOffset>-532130</wp:posOffset>
            </wp:positionV>
            <wp:extent cx="865505" cy="86550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D9B" w:rsidRPr="00182D9B">
        <w:t xml:space="preserve"> </w:t>
      </w:r>
      <w:r w:rsidR="00182D9B" w:rsidRPr="00182D9B">
        <w:rPr>
          <w:b/>
          <w:bCs/>
          <w:noProof/>
          <w:color w:val="FFFFFF" w:themeColor="background1"/>
          <w:sz w:val="52"/>
          <w:szCs w:val="52"/>
        </w:rPr>
        <w:t>Workplace Inspection Checklist</w:t>
      </w:r>
    </w:p>
    <w:p w14:paraId="3AF1AC01" w14:textId="3C0D388D" w:rsidR="00FA5CEC" w:rsidRPr="00B10FEE" w:rsidRDefault="00FA5CEC">
      <w:pPr>
        <w:rPr>
          <w:b/>
          <w:sz w:val="28"/>
          <w:szCs w:val="28"/>
          <w:u w:val="single"/>
        </w:rPr>
      </w:pPr>
    </w:p>
    <w:p w14:paraId="43905158" w14:textId="7D764258" w:rsidR="00FA5CEC" w:rsidRDefault="00FA5CEC">
      <w:pPr>
        <w:rPr>
          <w:rFonts w:ascii="Franklin Gothic Book" w:hAnsi="Franklin Gothic Book"/>
          <w:bCs/>
        </w:rPr>
      </w:pPr>
    </w:p>
    <w:tbl>
      <w:tblPr>
        <w:tblStyle w:val="TableGrid"/>
        <w:tblW w:w="0" w:type="auto"/>
        <w:tblBorders>
          <w:top w:val="dotted" w:sz="4" w:space="0" w:color="A6A6A6" w:themeColor="background1" w:themeShade="A6"/>
          <w:left w:val="dotted" w:sz="4" w:space="0" w:color="A6A6A6" w:themeColor="background1" w:themeShade="A6"/>
          <w:bottom w:val="dotted" w:sz="4" w:space="0" w:color="A6A6A6" w:themeColor="background1" w:themeShade="A6"/>
          <w:right w:val="dotted" w:sz="4" w:space="0" w:color="A6A6A6" w:themeColor="background1" w:themeShade="A6"/>
          <w:insideH w:val="dotted" w:sz="4" w:space="0" w:color="A6A6A6" w:themeColor="background1" w:themeShade="A6"/>
          <w:insideV w:val="dotted" w:sz="4" w:space="0" w:color="A6A6A6" w:themeColor="background1" w:themeShade="A6"/>
        </w:tblBorders>
        <w:shd w:val="clear" w:color="auto" w:fill="BFBFBF"/>
        <w:tblLook w:val="04A0" w:firstRow="1" w:lastRow="0" w:firstColumn="1" w:lastColumn="0" w:noHBand="0" w:noVBand="1"/>
      </w:tblPr>
      <w:tblGrid>
        <w:gridCol w:w="599"/>
        <w:gridCol w:w="6909"/>
        <w:gridCol w:w="956"/>
        <w:gridCol w:w="956"/>
        <w:gridCol w:w="957"/>
      </w:tblGrid>
      <w:tr w:rsidR="00182D9B" w:rsidRPr="00C2022F" w14:paraId="111C5C80" w14:textId="77777777" w:rsidTr="00182D9B">
        <w:trPr>
          <w:trHeight w:val="510"/>
        </w:trPr>
        <w:tc>
          <w:tcPr>
            <w:tcW w:w="59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8F041A0" w14:textId="77777777" w:rsidR="00182D9B" w:rsidRPr="002205DF" w:rsidRDefault="00182D9B" w:rsidP="00182D9B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0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4128B30" w14:textId="77777777" w:rsidR="00182D9B" w:rsidRPr="002205DF" w:rsidRDefault="00182D9B" w:rsidP="00423838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9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6729824" w14:textId="77777777" w:rsidR="00182D9B" w:rsidRPr="002205DF" w:rsidRDefault="00182D9B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5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5435F8A" w14:textId="77777777" w:rsidR="00182D9B" w:rsidRPr="002205DF" w:rsidRDefault="00182D9B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9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4B50F64" w14:textId="77777777" w:rsidR="00182D9B" w:rsidRPr="002205DF" w:rsidRDefault="00182D9B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/A</w:t>
            </w:r>
          </w:p>
        </w:tc>
      </w:tr>
      <w:tr w:rsidR="00182D9B" w:rsidRPr="00C2022F" w14:paraId="2549C54C" w14:textId="77777777" w:rsidTr="00182D9B">
        <w:trPr>
          <w:trHeight w:val="397"/>
        </w:trPr>
        <w:tc>
          <w:tcPr>
            <w:tcW w:w="599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081566EE" w14:textId="77777777" w:rsidR="00182D9B" w:rsidRPr="00B220CB" w:rsidRDefault="00182D9B" w:rsidP="00182D9B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</w:t>
            </w:r>
          </w:p>
        </w:tc>
        <w:tc>
          <w:tcPr>
            <w:tcW w:w="6909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381A766D" w14:textId="77777777" w:rsidR="00182D9B" w:rsidRPr="00B220CB" w:rsidRDefault="00182D9B" w:rsidP="00182D9B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B220CB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Fire</w:t>
            </w:r>
          </w:p>
        </w:tc>
        <w:tc>
          <w:tcPr>
            <w:tcW w:w="956" w:type="dxa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A3E15C0" w14:textId="1DB4AF73" w:rsidR="00182D9B" w:rsidRPr="00B220CB" w:rsidRDefault="00000000" w:rsidP="00182D9B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8664904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AD56500" w14:textId="1B0D0E84" w:rsidR="00182D9B" w:rsidRPr="00B220CB" w:rsidRDefault="00000000" w:rsidP="00182D9B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94375880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790B3AD" w14:textId="1E8AEB85" w:rsidR="00182D9B" w:rsidRPr="00B220CB" w:rsidRDefault="00000000" w:rsidP="00182D9B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7787527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0A830D4A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1A22B919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4123A84F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Extinguishers are in place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FFCA955" w14:textId="1FAC9C6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6957132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6AF8D20E" w14:textId="3BF7BF94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7233937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669F5B6B" w14:textId="2A7D6D27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0284264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2062BBDD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0A17532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2D19EA8A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Are clearly marked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6476EC6" w14:textId="5091167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65660221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D717614" w14:textId="6916C01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6267923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54CB9011" w14:textId="28D3564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6911544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49C09AAF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06CDBF0B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E26AD7D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Have been serviced in the past 6 month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CDA597E" w14:textId="039AEE4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80073157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6FA822BE" w14:textId="69B2E37E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9989588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2049C96A" w14:textId="0ECE353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7958322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49743A71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7CFB07BC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4564A12C" w14:textId="6838424E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Area around extinguisher is clear for a 1-meter radiu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087E1C9" w14:textId="47BB1C0E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2723966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7EDBCD4" w14:textId="70300D8A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6847928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671DE91" w14:textId="7E8459C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9414100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633CFEB9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0AF2CBC2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F7F88A0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Fire exit signs are in working order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7AA92FF9" w14:textId="67A557D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4982423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7A25918" w14:textId="4D26F0E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5579125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A40CE74" w14:textId="69F3963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3771941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353E3BF4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3604DD18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73A2AC0B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Exit doors are not blocked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2AF2964" w14:textId="40D5C75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6867343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4D3C3DC" w14:textId="644C4F6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75419032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5B0DA34A" w14:textId="5E8E3E16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26369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3E2AE304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2F8ED2F6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540009C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Exit doors can easily be opened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36420F6" w14:textId="11F0C9E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833334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351515D" w14:textId="5D7D883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6019590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21AB2804" w14:textId="33DE964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4503375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35E65087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0E53E7D3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43F13530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Fire alarm is in working order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17923A5F" w14:textId="7D37A01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4218827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FD6105F" w14:textId="5A04A58F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686229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23EFFC1" w14:textId="7F5042A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83283069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5EF0D5B8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FAC1479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679A4018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Emergency plan is displayed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399C644" w14:textId="451ADDFC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31426144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D57E79B" w14:textId="32C2DF3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8213121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105D1B66" w14:textId="78F9420C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1923180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17637DB0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843E07D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3F0803C9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Emergency drill caried out within the last 6 month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18610D5" w14:textId="50E6F81A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9850867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7F409AE9" w14:textId="47C8DB1B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7348675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6C83CD2F" w14:textId="7F8A7698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1288993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162BD87F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ED974EB" w14:textId="77777777" w:rsidR="007917A5" w:rsidRPr="00B220CB" w:rsidRDefault="007917A5" w:rsidP="007917A5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2</w:t>
            </w:r>
          </w:p>
        </w:tc>
        <w:tc>
          <w:tcPr>
            <w:tcW w:w="6909" w:type="dxa"/>
            <w:shd w:val="clear" w:color="auto" w:fill="auto"/>
            <w:vAlign w:val="center"/>
          </w:tcPr>
          <w:p w14:paraId="57674D1C" w14:textId="77777777" w:rsidR="007917A5" w:rsidRPr="00B220CB" w:rsidRDefault="007917A5" w:rsidP="007917A5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Electrical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1062109" w14:textId="7DF4929C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871064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32E2565" w14:textId="2AA9725E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4852589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2C5D6657" w14:textId="41955830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788622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388648F2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2B1D3F27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C0C8BCB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 xml:space="preserve">- No broken plugs, </w:t>
            </w:r>
            <w:proofErr w:type="gramStart"/>
            <w:r w:rsidRPr="00C2022F">
              <w:rPr>
                <w:rFonts w:ascii="Franklin Gothic Book" w:hAnsi="Franklin Gothic Book"/>
              </w:rPr>
              <w:t>sockets</w:t>
            </w:r>
            <w:proofErr w:type="gramEnd"/>
            <w:r w:rsidRPr="00C2022F">
              <w:rPr>
                <w:rFonts w:ascii="Franklin Gothic Book" w:hAnsi="Franklin Gothic Book"/>
              </w:rPr>
              <w:t xml:space="preserve"> or switche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85BAF4F" w14:textId="196513B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3643243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606124E4" w14:textId="55B11024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4688990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09D12BB4" w14:textId="04C520AE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1453801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6279571D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12A93A5E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0130E272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No frayed or damaged lead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B6BEF07" w14:textId="1983606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1808143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6BDC18E" w14:textId="6015CA79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1280663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8B713A4" w14:textId="3F055E3F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9847371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4CC53C41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40FD9E3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4F26B7F3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Portable power tools in good condition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1B6BC0FE" w14:textId="4BFD6C0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286668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FD79057" w14:textId="54254964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8460909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5BC918B2" w14:textId="357D51C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7406574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230241FE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45A5706A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76D67470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No temporary leads on the floor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1C3DD60A" w14:textId="7E2BFA8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1176872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B490019" w14:textId="783637FF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7071490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0A9576FB" w14:textId="530F2BB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240103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51AC6E78" w14:textId="77777777" w:rsidTr="00182D9B">
        <w:trPr>
          <w:trHeight w:val="671"/>
        </w:trPr>
        <w:tc>
          <w:tcPr>
            <w:tcW w:w="599" w:type="dxa"/>
            <w:shd w:val="clear" w:color="auto" w:fill="auto"/>
            <w:vAlign w:val="center"/>
          </w:tcPr>
          <w:p w14:paraId="28AA79B4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2F0BAC5C" w14:textId="4382BE65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Testing and tagging of electrical items have been attended within the last 12 month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6DE00136" w14:textId="080C2176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7883887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59B72DF" w14:textId="546C5E8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09608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7792B165" w14:textId="5C72E61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47738374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3C02C2AD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F16D852" w14:textId="77777777" w:rsidR="007917A5" w:rsidRPr="00B220CB" w:rsidRDefault="007917A5" w:rsidP="007917A5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3</w:t>
            </w:r>
          </w:p>
        </w:tc>
        <w:tc>
          <w:tcPr>
            <w:tcW w:w="6909" w:type="dxa"/>
            <w:shd w:val="clear" w:color="auto" w:fill="auto"/>
            <w:vAlign w:val="center"/>
          </w:tcPr>
          <w:p w14:paraId="0A759CC1" w14:textId="77777777" w:rsidR="007917A5" w:rsidRPr="00B220CB" w:rsidRDefault="007917A5" w:rsidP="007917A5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General Lighting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D0B5F38" w14:textId="3EF0D42C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4783127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1850CFA6" w14:textId="38086617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884170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6F3AC0C9" w14:textId="35414C7C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71141725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2500AFC7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0F330CD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CA40D07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There is adequate illumination in working area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C94963D" w14:textId="251FF981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55762770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B54940D" w14:textId="56B39624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6609336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06C09429" w14:textId="4293B978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7695186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2D8F4F92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266438B1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6DDF9825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There is good natural lighting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5DCA5F9" w14:textId="383F1AFE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4944842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6CD815E6" w14:textId="67FB596A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33929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8CD0D98" w14:textId="30A21AD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2832114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09BD3E4B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DEC5539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E8E6CF6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There is no direct or reflected glare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8F6D994" w14:textId="0F7E660C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288578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1105F629" w14:textId="7F1D86F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88402884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2CC12BE2" w14:textId="2ACEA850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3897097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7F7E62F6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3C0B77C5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1EFEA712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Light fittings are in good working condition and are clean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A5C2399" w14:textId="6B160655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417265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BCE780E" w14:textId="288B1DDE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76221396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2AE071E7" w14:textId="7C05A23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0280340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2CE7F0E7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2EA7727A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68DF7694" w14:textId="77777777" w:rsidR="007917A5" w:rsidRPr="00C2022F" w:rsidRDefault="007917A5" w:rsidP="007917A5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Emergency lighting is operational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FD4F7D0" w14:textId="7F2E0122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6387933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833BD8F" w14:textId="22EE62A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8974264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43FBC601" w14:textId="2E4C3AED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83114303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B220CB" w14:paraId="7FF290E1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59118DE8" w14:textId="77777777" w:rsidR="007917A5" w:rsidRPr="00B220CB" w:rsidRDefault="007917A5" w:rsidP="007917A5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4</w:t>
            </w:r>
          </w:p>
        </w:tc>
        <w:tc>
          <w:tcPr>
            <w:tcW w:w="6909" w:type="dxa"/>
            <w:shd w:val="clear" w:color="auto" w:fill="auto"/>
            <w:vAlign w:val="center"/>
          </w:tcPr>
          <w:p w14:paraId="117DDBC5" w14:textId="77777777" w:rsidR="007917A5" w:rsidRPr="00B220CB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B220CB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Walkway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464C9EB" w14:textId="3D7D52CA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34370543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9A2FC6F" w14:textId="0BDDEE2C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8327215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0CBB13C8" w14:textId="5C06B8D8" w:rsidR="007917A5" w:rsidRPr="00B220CB" w:rsidRDefault="00000000" w:rsidP="007917A5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0464300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7917A5" w:rsidRPr="00C2022F" w14:paraId="5E4A81EE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17AD14E8" w14:textId="77777777" w:rsidR="007917A5" w:rsidRPr="00C2022F" w:rsidRDefault="007917A5" w:rsidP="007917A5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6607C3D9" w14:textId="77777777" w:rsidR="007917A5" w:rsidRPr="00C2022F" w:rsidRDefault="007917A5" w:rsidP="007917A5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No oil or grease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2F1452E" w14:textId="08EE0C6A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8286045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0CF7DE64" w14:textId="2F5EFF19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97464024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1C1B4C4A" w14:textId="6A6D2B96" w:rsidR="007917A5" w:rsidRPr="00C2022F" w:rsidRDefault="00000000" w:rsidP="007917A5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7255255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7917A5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3174BA2A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B677980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7BAD0EDE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Walkways are clearly marked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9206617" w14:textId="0D54407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995762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AF95B8B" w14:textId="743A6D1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98442315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B39BF82" w14:textId="00783DB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029680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78E0D63A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616B239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0FC0342A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Walkways are clear of obstruction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B9DE19C" w14:textId="1FE3481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78240750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52E4F9E8" w14:textId="6D51EC0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978254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35542A20" w14:textId="7AD7D08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5063399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3608AF58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64876FA5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3AD30175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There is unobstructed vision at intersections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4BEBAA4A" w14:textId="4A9BBE6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5633828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2AF0A8FC" w14:textId="53E4E26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063292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6D8F85B0" w14:textId="0ECD7AC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1840236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78C1D3F5" w14:textId="77777777" w:rsidTr="00182D9B">
        <w:trPr>
          <w:trHeight w:val="397"/>
        </w:trPr>
        <w:tc>
          <w:tcPr>
            <w:tcW w:w="599" w:type="dxa"/>
            <w:shd w:val="clear" w:color="auto" w:fill="auto"/>
            <w:vAlign w:val="center"/>
          </w:tcPr>
          <w:p w14:paraId="063B86EF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09" w:type="dxa"/>
            <w:shd w:val="clear" w:color="auto" w:fill="auto"/>
            <w:vAlign w:val="center"/>
          </w:tcPr>
          <w:p w14:paraId="34B428A3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Stairs not blocked and are in good condition</w:t>
            </w:r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7E87B653" w14:textId="7BEB1DF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95880118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6" w:type="dxa"/>
            <w:shd w:val="clear" w:color="auto" w:fill="FFFFFF" w:themeFill="background1"/>
            <w:vAlign w:val="center"/>
          </w:tcPr>
          <w:p w14:paraId="376A8870" w14:textId="05E8B2F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9750823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57" w:type="dxa"/>
            <w:shd w:val="clear" w:color="auto" w:fill="FFFFFF" w:themeFill="background1"/>
            <w:vAlign w:val="center"/>
          </w:tcPr>
          <w:p w14:paraId="0D00F4F3" w14:textId="4B2696D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13860577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</w:tbl>
    <w:p w14:paraId="0D7BA748" w14:textId="0D0277DB" w:rsidR="00182D9B" w:rsidRDefault="00182D9B">
      <w:r>
        <w:br w:type="page"/>
      </w:r>
    </w:p>
    <w:p w14:paraId="32BCB2EC" w14:textId="31CF83AB" w:rsidR="00696921" w:rsidRDefault="00EE19BE"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3872" behindDoc="0" locked="0" layoutInCell="1" allowOverlap="1" wp14:anchorId="00FB16E2" wp14:editId="68AE41CD">
            <wp:simplePos x="0" y="0"/>
            <wp:positionH relativeFrom="margin">
              <wp:posOffset>0</wp:posOffset>
            </wp:positionH>
            <wp:positionV relativeFrom="page">
              <wp:posOffset>227218</wp:posOffset>
            </wp:positionV>
            <wp:extent cx="1581150" cy="680929"/>
            <wp:effectExtent l="0" t="0" r="0" b="5080"/>
            <wp:wrapNone/>
            <wp:docPr id="8" name="Picture 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68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29614" w14:textId="77777777" w:rsidR="00696921" w:rsidRPr="008D3BDF" w:rsidRDefault="00696921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dotted" w:sz="4" w:space="0" w:color="A6A6A6" w:themeColor="background1" w:themeShade="A6"/>
          <w:left w:val="dotted" w:sz="4" w:space="0" w:color="A6A6A6" w:themeColor="background1" w:themeShade="A6"/>
          <w:bottom w:val="dotted" w:sz="4" w:space="0" w:color="A6A6A6" w:themeColor="background1" w:themeShade="A6"/>
          <w:right w:val="dotted" w:sz="4" w:space="0" w:color="A6A6A6" w:themeColor="background1" w:themeShade="A6"/>
          <w:insideH w:val="dotted" w:sz="4" w:space="0" w:color="A6A6A6" w:themeColor="background1" w:themeShade="A6"/>
          <w:insideV w:val="dotted" w:sz="4" w:space="0" w:color="A6A6A6" w:themeColor="background1" w:themeShade="A6"/>
        </w:tblBorders>
        <w:shd w:val="clear" w:color="auto" w:fill="BFBFBF"/>
        <w:tblLook w:val="04A0" w:firstRow="1" w:lastRow="0" w:firstColumn="1" w:lastColumn="0" w:noHBand="0" w:noVBand="1"/>
      </w:tblPr>
      <w:tblGrid>
        <w:gridCol w:w="534"/>
        <w:gridCol w:w="6992"/>
        <w:gridCol w:w="966"/>
        <w:gridCol w:w="8"/>
        <w:gridCol w:w="924"/>
        <w:gridCol w:w="6"/>
        <w:gridCol w:w="913"/>
        <w:gridCol w:w="38"/>
      </w:tblGrid>
      <w:tr w:rsidR="00696921" w:rsidRPr="002205DF" w14:paraId="33C121AB" w14:textId="77777777" w:rsidTr="00696921">
        <w:trPr>
          <w:trHeight w:val="510"/>
        </w:trPr>
        <w:tc>
          <w:tcPr>
            <w:tcW w:w="53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3800E3C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2AECAF2" w14:textId="77777777" w:rsidR="00696921" w:rsidRPr="002205DF" w:rsidRDefault="00696921" w:rsidP="00423838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9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6AC73C3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3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0E1F57A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95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7932A0E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/A</w:t>
            </w:r>
          </w:p>
        </w:tc>
      </w:tr>
      <w:tr w:rsidR="00A131E0" w:rsidRPr="00C2022F" w14:paraId="34C6E0DE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EED5B5C" w14:textId="2DA0D0EC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5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32D6ADEB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Rubbish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70DACD83" w14:textId="77FC49F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3980682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150AFCD3" w14:textId="24AEE1F3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8926150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6191E339" w14:textId="641EF0E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1340574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281D83E3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4CAD7259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3508A809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Bins are located at suitable points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282323BC" w14:textId="120DC98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7871075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671E9B31" w14:textId="35F83B0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8458205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1C3493F9" w14:textId="0EFE056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3281865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80406EA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0F59596F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71C8B31D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Bins are not overflowing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3B8C5DCA" w14:textId="4221927D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3720153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12F6EAC6" w14:textId="1CFD91FD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091197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25995FFC" w14:textId="46D662D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80169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E6A6D67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1D89F39C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50536EC7" w14:textId="77777777" w:rsidR="00A131E0" w:rsidRPr="00C2022F" w:rsidRDefault="00A131E0" w:rsidP="00A131E0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C2022F">
              <w:rPr>
                <w:rFonts w:ascii="Franklin Gothic Book" w:hAnsi="Franklin Gothic Book"/>
              </w:rPr>
              <w:t>- Bins are emptied regularly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2BCDB098" w14:textId="29999F7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9232847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0CFC8B11" w14:textId="0587E3F7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600233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4F6FC877" w14:textId="494129A3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9896821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5575D708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3F3B8AD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6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5800776C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  <w:b/>
                <w:bCs/>
              </w:rPr>
              <w:t>Work Benches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24F25B61" w14:textId="63E720D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6978447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00A8565C" w14:textId="34E2BA2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8181899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5505AAC9" w14:textId="790C6E43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526463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1C093E7E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4C7366F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098002B7" w14:textId="366F4341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Clear of rubbish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0EF4D769" w14:textId="0D55288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0278828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61F8A212" w14:textId="1700083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5515385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1A6E7EF5" w14:textId="77485C5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5674165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7C2C1123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9AF382C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420AC601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Tools are stored properly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325ADBEC" w14:textId="2E0BED3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55151006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62B3B21E" w14:textId="1A9949C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329847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22C50A62" w14:textId="05B114F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5959529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12517770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419A6D1E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5C58E60C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Adequate work height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597E4581" w14:textId="757F0DB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0881921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5C3D5C53" w14:textId="263F181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8635757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390BBCA9" w14:textId="5D8B7A0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1583989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A829B65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5A5FC792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</w:tcPr>
          <w:p w14:paraId="27781B9C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No sharp edges</w:t>
            </w:r>
          </w:p>
        </w:tc>
        <w:tc>
          <w:tcPr>
            <w:tcW w:w="966" w:type="dxa"/>
            <w:shd w:val="clear" w:color="auto" w:fill="FFFFFF" w:themeFill="background1"/>
            <w:vAlign w:val="center"/>
          </w:tcPr>
          <w:p w14:paraId="45C7F4E8" w14:textId="4AD5325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4284594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8" w:type="dxa"/>
            <w:gridSpan w:val="3"/>
            <w:shd w:val="clear" w:color="auto" w:fill="FFFFFF" w:themeFill="background1"/>
            <w:vAlign w:val="center"/>
          </w:tcPr>
          <w:p w14:paraId="230B3BD4" w14:textId="6FF803B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1861617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102FBCD" w14:textId="18B4AAA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5963414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0360520E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59715E43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7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6D3A1963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Storage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68ECDE21" w14:textId="66048517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94774593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621278DE" w14:textId="56729FD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10545572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79B3D787" w14:textId="0669F450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1008825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24E5DEA8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13887E1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10C17D56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Materials stored in racks in a safe manner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69F2015D" w14:textId="78410E5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7204665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042B44AD" w14:textId="72CF129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4844412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AF645F1" w14:textId="0D090AB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65745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CE903FA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19B9E09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6A0A924A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Pallets are in good condition (no broken wood)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329B049D" w14:textId="2EEBE81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5378392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000CCBD0" w14:textId="2B329DC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0485789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5F396B3" w14:textId="4FDADD3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4857652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7E17A25A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424A8919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407A4E7C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Floor around racking is clear of rubbish or obstacle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2F21D30C" w14:textId="1A645FB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820534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3FAA51B2" w14:textId="17B9C5A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1984682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40CE772" w14:textId="4CE16CE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6323888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6158592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6BBC61C3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34FF547A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Racking is in good condition, no damaged uprights, beams etc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42588FAE" w14:textId="7F1B480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83738672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5A8CEB5D" w14:textId="54A6651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245073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6B2E30DD" w14:textId="0E821B6D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90996232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13FF3013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62B21278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8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647B7D07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Chemical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707863E9" w14:textId="3062CAD0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0652397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559DD0D6" w14:textId="590B5977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6696389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226190DD" w14:textId="23740426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748367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2DFBE19C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FE40ED0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2B190719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SDS for all chemical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7A321322" w14:textId="7F91986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38317825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6E15035F" w14:textId="0F8FC8B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52803617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372F55D0" w14:textId="1A13B12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4438928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56F60E4A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30AD75E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41F505BE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SDS Register is available and up to date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6FEA26A2" w14:textId="0080FAF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007277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04D9022D" w14:textId="6F29AE7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0577532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14352C6D" w14:textId="2D174DB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718765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77D04A19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88F0BAB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62BF7057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Containers are clearly and accurately labelled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6545B5E9" w14:textId="720E6C1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6448655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3E609299" w14:textId="2E55375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14041060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19E4C117" w14:textId="1639236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148338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102A192F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0CB78A82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  <w:sz w:val="28"/>
                <w:szCs w:val="28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78496694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All chemicals are stored in accordance with the SD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32F1354D" w14:textId="290F161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67826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6A96966C" w14:textId="42CFE9C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3969360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2E15AA11" w14:textId="3D48DE5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7064276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487B920E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A14CCBB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9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4AFF05AA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First Aid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34891B88" w14:textId="2F87C33F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628895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0AF202E8" w14:textId="065A0E79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04286235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166313D" w14:textId="47E9EF7B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8248923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5C601D50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479EF2F6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37DB9E6F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First aid kits and contents clean and orderly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7F59E4B5" w14:textId="0E40864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3328591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36A7F289" w14:textId="5C6B5AA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9094237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64103222" w14:textId="1D81C037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8308199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2FCF9B17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6E517388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45CA10B5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First aid kit is adequately stocked (as per the Schedule in the kit)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73EFC399" w14:textId="15B7C803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667073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502FA83C" w14:textId="4680E04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7843030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4F55F61D" w14:textId="5927C3D3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2758045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3EDD77B5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4A7D920E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4E58EE9D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Easy access to first aid kit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44C6DA79" w14:textId="659067E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8329632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1BB81AD7" w14:textId="6FEF7C4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0637361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0EA7D81" w14:textId="517FD52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90576175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45C14E54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51463D49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0EA9F95B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All employees are aware of location of first aid kit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29CFD7C0" w14:textId="30215B3D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1075448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2594A35D" w14:textId="0AB608B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4828581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524BEC9E" w14:textId="0479B20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4528050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35044010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23E6B9B2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656E9896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At least one worker on site with current Senior First Aid cert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5EE091CD" w14:textId="4BB02E1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44484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6846411C" w14:textId="40E5A10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50806519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6A3CAEA1" w14:textId="445FF7A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99858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4675F116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7F1A7D07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0</w:t>
            </w:r>
          </w:p>
        </w:tc>
        <w:tc>
          <w:tcPr>
            <w:tcW w:w="6992" w:type="dxa"/>
            <w:shd w:val="clear" w:color="auto" w:fill="auto"/>
            <w:vAlign w:val="center"/>
          </w:tcPr>
          <w:p w14:paraId="363B5FDE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Floor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1ED997E6" w14:textId="7FC5451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1126153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1CA51AA3" w14:textId="4DF792E3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8298032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4FBAF04" w14:textId="2DCAF618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392692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B7D29DB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5AEC185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0C42CDB5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 xml:space="preserve">- Even surface with no large cracks, </w:t>
            </w:r>
            <w:proofErr w:type="gramStart"/>
            <w:r w:rsidRPr="00C2022F">
              <w:rPr>
                <w:rFonts w:ascii="Franklin Gothic Book" w:hAnsi="Franklin Gothic Book"/>
              </w:rPr>
              <w:t>holes</w:t>
            </w:r>
            <w:proofErr w:type="gramEnd"/>
            <w:r w:rsidRPr="00C2022F">
              <w:rPr>
                <w:rFonts w:ascii="Franklin Gothic Book" w:hAnsi="Franklin Gothic Book"/>
              </w:rPr>
              <w:t xml:space="preserve"> or trip hazards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79DA49AE" w14:textId="5E4FB23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0153928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46498981" w14:textId="3274A40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4085291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0E2CE5EB" w14:textId="3FC45A6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67341069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243144B1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3BBBAD52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29F4F8E2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Floors are not obstructed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35FCC4A1" w14:textId="06DEE30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4547400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3D1015C0" w14:textId="2FB73E55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88756936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2D1F489C" w14:textId="23DF19B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2739970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C7C5991" w14:textId="77777777" w:rsidTr="00696921">
        <w:trPr>
          <w:gridAfter w:val="1"/>
          <w:wAfter w:w="38" w:type="dxa"/>
          <w:trHeight w:val="397"/>
        </w:trPr>
        <w:tc>
          <w:tcPr>
            <w:tcW w:w="534" w:type="dxa"/>
            <w:shd w:val="clear" w:color="auto" w:fill="auto"/>
            <w:vAlign w:val="center"/>
          </w:tcPr>
          <w:p w14:paraId="112500BD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6992" w:type="dxa"/>
            <w:shd w:val="clear" w:color="auto" w:fill="auto"/>
            <w:vAlign w:val="center"/>
          </w:tcPr>
          <w:p w14:paraId="5399FC3F" w14:textId="77777777" w:rsidR="00A131E0" w:rsidRPr="00C2022F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C2022F">
              <w:rPr>
                <w:rFonts w:ascii="Franklin Gothic Book" w:hAnsi="Franklin Gothic Book"/>
              </w:rPr>
              <w:t>- Floors are free from grease, oil, etc</w:t>
            </w:r>
          </w:p>
        </w:tc>
        <w:tc>
          <w:tcPr>
            <w:tcW w:w="974" w:type="dxa"/>
            <w:gridSpan w:val="2"/>
            <w:shd w:val="clear" w:color="auto" w:fill="FFFFFF" w:themeFill="background1"/>
            <w:vAlign w:val="center"/>
          </w:tcPr>
          <w:p w14:paraId="556ECF75" w14:textId="40EA95B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18417398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30" w:type="dxa"/>
            <w:gridSpan w:val="2"/>
            <w:shd w:val="clear" w:color="auto" w:fill="FFFFFF" w:themeFill="background1"/>
            <w:vAlign w:val="center"/>
          </w:tcPr>
          <w:p w14:paraId="17199BCA" w14:textId="027D65B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6925821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13" w:type="dxa"/>
            <w:shd w:val="clear" w:color="auto" w:fill="FFFFFF" w:themeFill="background1"/>
            <w:vAlign w:val="center"/>
          </w:tcPr>
          <w:p w14:paraId="4C7A5785" w14:textId="1FB4031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1957947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</w:tbl>
    <w:p w14:paraId="697ADD38" w14:textId="7B961844" w:rsidR="00696921" w:rsidRDefault="00696921">
      <w:r>
        <w:br w:type="page"/>
      </w:r>
    </w:p>
    <w:p w14:paraId="482DF5F1" w14:textId="2064F54E" w:rsidR="00EE19BE" w:rsidRDefault="00EE19BE">
      <w:r>
        <w:rPr>
          <w:noProof/>
          <w:sz w:val="24"/>
          <w:szCs w:val="24"/>
        </w:rPr>
        <w:drawing>
          <wp:anchor distT="0" distB="0" distL="114300" distR="114300" simplePos="0" relativeHeight="251661824" behindDoc="0" locked="0" layoutInCell="1" allowOverlap="1" wp14:anchorId="5C237E83" wp14:editId="27097B64">
            <wp:simplePos x="0" y="0"/>
            <wp:positionH relativeFrom="margin">
              <wp:posOffset>0</wp:posOffset>
            </wp:positionH>
            <wp:positionV relativeFrom="page">
              <wp:posOffset>217282</wp:posOffset>
            </wp:positionV>
            <wp:extent cx="1581150" cy="680929"/>
            <wp:effectExtent l="0" t="0" r="0" b="5080"/>
            <wp:wrapNone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68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A8BE1" w14:textId="77777777" w:rsidR="00EE19BE" w:rsidRPr="008D3BDF" w:rsidRDefault="00EE19BE">
      <w:pPr>
        <w:rPr>
          <w:sz w:val="14"/>
          <w:szCs w:val="14"/>
        </w:rPr>
      </w:pPr>
    </w:p>
    <w:tbl>
      <w:tblPr>
        <w:tblStyle w:val="TableGrid"/>
        <w:tblW w:w="0" w:type="auto"/>
        <w:tblBorders>
          <w:top w:val="dotted" w:sz="4" w:space="0" w:color="A6A6A6" w:themeColor="background1" w:themeShade="A6"/>
          <w:left w:val="dotted" w:sz="4" w:space="0" w:color="A6A6A6" w:themeColor="background1" w:themeShade="A6"/>
          <w:bottom w:val="dotted" w:sz="4" w:space="0" w:color="A6A6A6" w:themeColor="background1" w:themeShade="A6"/>
          <w:right w:val="dotted" w:sz="4" w:space="0" w:color="A6A6A6" w:themeColor="background1" w:themeShade="A6"/>
          <w:insideH w:val="dotted" w:sz="4" w:space="0" w:color="A6A6A6" w:themeColor="background1" w:themeShade="A6"/>
          <w:insideV w:val="dotted" w:sz="4" w:space="0" w:color="A6A6A6" w:themeColor="background1" w:themeShade="A6"/>
        </w:tblBorders>
        <w:shd w:val="clear" w:color="auto" w:fill="BFBFBF"/>
        <w:tblLook w:val="04A0" w:firstRow="1" w:lastRow="0" w:firstColumn="1" w:lastColumn="0" w:noHBand="0" w:noVBand="1"/>
      </w:tblPr>
      <w:tblGrid>
        <w:gridCol w:w="600"/>
        <w:gridCol w:w="7038"/>
        <w:gridCol w:w="868"/>
        <w:gridCol w:w="918"/>
        <w:gridCol w:w="6"/>
        <w:gridCol w:w="889"/>
      </w:tblGrid>
      <w:tr w:rsidR="00696921" w:rsidRPr="002205DF" w14:paraId="3DB4F079" w14:textId="77777777" w:rsidTr="00EE19BE">
        <w:trPr>
          <w:trHeight w:val="510"/>
        </w:trPr>
        <w:tc>
          <w:tcPr>
            <w:tcW w:w="6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95BB21E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8"/>
                <w:szCs w:val="28"/>
              </w:rPr>
            </w:pPr>
          </w:p>
        </w:tc>
        <w:tc>
          <w:tcPr>
            <w:tcW w:w="70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DCD1757" w14:textId="77777777" w:rsidR="00696921" w:rsidRPr="002205DF" w:rsidRDefault="00696921" w:rsidP="00423838">
            <w:pPr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86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20055AC5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877FC34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9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E13190D" w14:textId="77777777" w:rsidR="00696921" w:rsidRPr="002205DF" w:rsidRDefault="00696921" w:rsidP="00423838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r w:rsidRPr="002205DF"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  <w:t>N/A</w:t>
            </w:r>
          </w:p>
        </w:tc>
      </w:tr>
      <w:tr w:rsidR="00A131E0" w:rsidRPr="00B220CB" w14:paraId="085573A6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4ED60B72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1</w:t>
            </w:r>
          </w:p>
        </w:tc>
        <w:tc>
          <w:tcPr>
            <w:tcW w:w="7038" w:type="dxa"/>
            <w:shd w:val="clear" w:color="auto" w:fill="auto"/>
            <w:vAlign w:val="center"/>
          </w:tcPr>
          <w:p w14:paraId="048200EA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Office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A69C516" w14:textId="03ED113A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43621819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16BA99B0" w14:textId="38BA91C6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6412701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0FA6AD5D" w14:textId="68771924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99144316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7E5B2EC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514256E2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790C030D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No exposed lead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5CDDF997" w14:textId="3C0C6D7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1457369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4ABCF70A" w14:textId="43D063F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54818652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4E5E04A9" w14:textId="2C96FC1A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0188588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F8DABB6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120DADF3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1D70F2E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Air conditioning working adequately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226E31A1" w14:textId="37524C5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8326334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8729FC3" w14:textId="6B473F6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5569081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6067F778" w14:textId="275758A9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2112437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352C8B4F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490114EC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498C773A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Filing cabinets are stable and in good repair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2CC6CF94" w14:textId="5CF11EF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726712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62161CA2" w14:textId="293CCB55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628150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055551B7" w14:textId="1C51562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86898764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4FC12CB4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08E92786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739E00A4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Workers' chairs at correct height (knees at right angles, feet flat)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F8B7FED" w14:textId="776384BD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91227910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5B773BF" w14:textId="3FE82DB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8984825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19E05FA0" w14:textId="492D897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89858260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4FBBF32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40DCDC58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73FDE578" w14:textId="130D79FE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Workers' monitors correct distance (arm’s length away when seated)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6E593410" w14:textId="3F52845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6565608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6F2F333C" w14:textId="5BACD99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89769865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00CD7485" w14:textId="1123A490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3802871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4693F2EF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28E2D9CD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21CA5D59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Workers' monitors correct height (eyes in line with top of screen)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6B6BEAEF" w14:textId="1F6CD8B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6838098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2620B73B" w14:textId="2DC2CB5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65533389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50221532" w14:textId="25004AF6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40429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28B5CD6" w14:textId="77777777" w:rsidTr="00EE19BE">
        <w:trPr>
          <w:trHeight w:val="567"/>
        </w:trPr>
        <w:tc>
          <w:tcPr>
            <w:tcW w:w="600" w:type="dxa"/>
            <w:shd w:val="clear" w:color="auto" w:fill="auto"/>
            <w:vAlign w:val="center"/>
          </w:tcPr>
          <w:p w14:paraId="34DB9783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67504A83" w14:textId="641A9DA5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 xml:space="preserve">- Workers' mouse located beside keyboard </w:t>
            </w:r>
            <w:r>
              <w:rPr>
                <w:rFonts w:ascii="Franklin Gothic Book" w:hAnsi="Franklin Gothic Book"/>
              </w:rPr>
              <w:br/>
              <w:t xml:space="preserve">  </w:t>
            </w:r>
            <w:r w:rsidRPr="00C2022F">
              <w:rPr>
                <w:rFonts w:ascii="Franklin Gothic Book" w:hAnsi="Franklin Gothic Book"/>
              </w:rPr>
              <w:t>(allows relaxed arms and wrists)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E478033" w14:textId="17487E3C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8027937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680DDAA0" w14:textId="531F867B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73821379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6890B81" w14:textId="7B770FD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6092236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0D910E61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377532B8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2627806F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Workers' keyboard located near edge of desk (allows relaxed arms)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5476E6A8" w14:textId="21A7D8A4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20008027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07BAE0B" w14:textId="3F2ED921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91843999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53D0D53B" w14:textId="034CA0C2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07741404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23FDA90D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10E15FD4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2</w:t>
            </w:r>
          </w:p>
        </w:tc>
        <w:tc>
          <w:tcPr>
            <w:tcW w:w="7038" w:type="dxa"/>
            <w:shd w:val="clear" w:color="auto" w:fill="auto"/>
            <w:vAlign w:val="center"/>
          </w:tcPr>
          <w:p w14:paraId="31261186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Machine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1C7AFC6D" w14:textId="2DBFD6D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7980200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3532A4A9" w14:textId="33A0ED7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25264798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2E3B0AC" w14:textId="3FC1C68B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8008368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451E863A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554B2738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  <w:sz w:val="28"/>
                <w:szCs w:val="28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F2C84D5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Power equipment maintenance carried out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29F0B207" w14:textId="13E7C455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28832869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11EA776F" w14:textId="3D63A38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56046677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6AF49C56" w14:textId="32856A27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1687010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69E3C145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3F1049FE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  <w:sz w:val="28"/>
                <w:szCs w:val="28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6EF376D4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Power equipment clean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D228FE4" w14:textId="43463A87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5553122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01F6CE76" w14:textId="78401725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77640065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45B33EB" w14:textId="4DC4D8EE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65734646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C2022F" w14:paraId="55D4620D" w14:textId="77777777" w:rsidTr="00EE19BE">
        <w:trPr>
          <w:trHeight w:val="379"/>
        </w:trPr>
        <w:tc>
          <w:tcPr>
            <w:tcW w:w="600" w:type="dxa"/>
            <w:shd w:val="clear" w:color="auto" w:fill="auto"/>
            <w:vAlign w:val="center"/>
          </w:tcPr>
          <w:p w14:paraId="617A716B" w14:textId="77777777" w:rsidR="00A131E0" w:rsidRPr="00C2022F" w:rsidRDefault="00A131E0" w:rsidP="00A131E0">
            <w:pPr>
              <w:jc w:val="center"/>
              <w:rPr>
                <w:rFonts w:ascii="Franklin Gothic Book" w:hAnsi="Franklin Gothic Book" w:cs="Arial"/>
                <w:sz w:val="28"/>
                <w:szCs w:val="28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15E11A7" w14:textId="77777777" w:rsidR="00A131E0" w:rsidRPr="00C2022F" w:rsidRDefault="00A131E0" w:rsidP="00A131E0">
            <w:pPr>
              <w:rPr>
                <w:rFonts w:ascii="Franklin Gothic Book" w:hAnsi="Franklin Gothic Book"/>
              </w:rPr>
            </w:pPr>
            <w:r w:rsidRPr="00C2022F">
              <w:rPr>
                <w:rFonts w:ascii="Franklin Gothic Book" w:hAnsi="Franklin Gothic Book"/>
              </w:rPr>
              <w:t>- All guarding in place and interlocks working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0D81035" w14:textId="13C3114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90502487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BF2813D" w14:textId="3D7AC36F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234750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21550603" w14:textId="29A84FB8" w:rsidR="00A131E0" w:rsidRPr="00C2022F" w:rsidRDefault="00000000" w:rsidP="00A131E0">
            <w:pPr>
              <w:jc w:val="center"/>
              <w:rPr>
                <w:rFonts w:ascii="Franklin Gothic Book" w:hAnsi="Franklin Gothic Book" w:cs="Arial"/>
                <w:sz w:val="20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54056150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60E91B2A" w14:textId="77777777" w:rsidTr="00EE19BE">
        <w:trPr>
          <w:trHeight w:val="393"/>
        </w:trPr>
        <w:tc>
          <w:tcPr>
            <w:tcW w:w="600" w:type="dxa"/>
            <w:shd w:val="clear" w:color="auto" w:fill="auto"/>
            <w:vAlign w:val="center"/>
          </w:tcPr>
          <w:p w14:paraId="199C3374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3</w:t>
            </w:r>
          </w:p>
        </w:tc>
        <w:tc>
          <w:tcPr>
            <w:tcW w:w="7038" w:type="dxa"/>
            <w:shd w:val="clear" w:color="auto" w:fill="auto"/>
            <w:vAlign w:val="center"/>
          </w:tcPr>
          <w:p w14:paraId="186E9CEB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Display Material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6686AA8D" w14:textId="390709E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-190390257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5749D27D" w14:textId="5E12D3E1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159004808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461CFB7F" w14:textId="13574219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18241081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6D48E5AA" w14:textId="77777777" w:rsidTr="00EE19BE">
        <w:trPr>
          <w:trHeight w:val="567"/>
        </w:trPr>
        <w:tc>
          <w:tcPr>
            <w:tcW w:w="600" w:type="dxa"/>
            <w:shd w:val="clear" w:color="auto" w:fill="auto"/>
            <w:vAlign w:val="center"/>
          </w:tcPr>
          <w:p w14:paraId="69C406E7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2049B44C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WHS policy statement signed by Managing Director and displayed on notice board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46967C0F" w14:textId="158F6704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83649457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16222AFC" w14:textId="396FC531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88425029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37D7CFBA" w14:textId="0FECC03F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81356221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5148E099" w14:textId="77777777" w:rsidTr="00EE19BE">
        <w:trPr>
          <w:trHeight w:val="567"/>
        </w:trPr>
        <w:tc>
          <w:tcPr>
            <w:tcW w:w="600" w:type="dxa"/>
            <w:shd w:val="clear" w:color="auto" w:fill="auto"/>
            <w:vAlign w:val="center"/>
          </w:tcPr>
          <w:p w14:paraId="209F9575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25357628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Return to work program signed by Managing Director and displayed on notice board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F02AF68" w14:textId="3414A9FF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34451176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50FD835" w14:textId="17CA7089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20986022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BE668A1" w14:textId="4C4BE387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8876424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2B347B2A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73DD2E03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073B2088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"No smoking" signs are displayed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25BA334" w14:textId="16648EE2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86304499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1090B24C" w14:textId="2ACA299A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0499588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1A14CE21" w14:textId="28AAC6F3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36496933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14C6A61F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1765D66C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8DFB0BF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"Staff only" or "Restricted area" signs are displayed in relevant area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788C5C1C" w14:textId="3A9F0F20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450521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3BB69E60" w14:textId="031416F8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36903042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67E69A9F" w14:textId="34C1E17D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87477943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0BF50BCD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23DFBD5E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59708B46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"Report that Hazard" poster displayed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4D9BEB40" w14:textId="0CF45780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4176157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719CC286" w14:textId="14CD80E0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27853714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25DF8B70" w14:textId="2AD5CDC5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70691077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702F256A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52D26F38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6E019693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"Manual Handling" poster is displayed in warehouse area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4DFA806F" w14:textId="6743C17A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79161763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1E1E060E" w14:textId="2D624707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212457614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00DB17DD" w14:textId="2E4BABFD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00601991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78EBD6F9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5BBB532F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C732B3C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Safety noticeboard is available and up to date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294E6BA0" w14:textId="562E7677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208972171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40838FE6" w14:textId="4F83A74B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36412643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12343BEE" w14:textId="08B5CFF3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20632375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220CB" w14:paraId="36E9A062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0AA31389" w14:textId="77777777" w:rsidR="00A131E0" w:rsidRPr="00B220CB" w:rsidRDefault="00A131E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r w:rsidRPr="00B220CB">
              <w:rPr>
                <w:rFonts w:ascii="Franklin Gothic Book" w:hAnsi="Franklin Gothic Book" w:cs="Arial"/>
                <w:b/>
                <w:bCs/>
              </w:rPr>
              <w:t>14</w:t>
            </w:r>
          </w:p>
        </w:tc>
        <w:tc>
          <w:tcPr>
            <w:tcW w:w="7038" w:type="dxa"/>
            <w:shd w:val="clear" w:color="auto" w:fill="auto"/>
            <w:vAlign w:val="center"/>
          </w:tcPr>
          <w:p w14:paraId="2D3112A9" w14:textId="77777777" w:rsidR="00A131E0" w:rsidRPr="00B220CB" w:rsidRDefault="00A131E0" w:rsidP="00A131E0">
            <w:pPr>
              <w:rPr>
                <w:rFonts w:ascii="Franklin Gothic Book" w:hAnsi="Franklin Gothic Book"/>
                <w:b/>
                <w:bCs/>
              </w:rPr>
            </w:pPr>
            <w:r w:rsidRPr="00B220CB">
              <w:rPr>
                <w:rFonts w:ascii="Franklin Gothic Book" w:hAnsi="Franklin Gothic Book"/>
                <w:b/>
                <w:bCs/>
              </w:rPr>
              <w:t>WHS Information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4EA5B775" w14:textId="41F75FBD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-109724505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467BEA15" w14:textId="4A20B3EB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-153750101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1ACFF4A8" w14:textId="63A32B8A" w:rsidR="00A131E0" w:rsidRPr="00B220CB" w:rsidRDefault="00000000" w:rsidP="00A131E0">
            <w:pPr>
              <w:jc w:val="center"/>
              <w:rPr>
                <w:rFonts w:ascii="Franklin Gothic Book" w:hAnsi="Franklin Gothic Book" w:cs="Arial"/>
                <w:b/>
                <w:bCs/>
              </w:rPr>
            </w:pPr>
            <w:sdt>
              <w:sdtPr>
                <w:rPr>
                  <w:sz w:val="32"/>
                  <w:szCs w:val="32"/>
                </w:rPr>
                <w:id w:val="106306790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0DFEB246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3BBA90CA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7F517044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WHS Manual available to workers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724CED91" w14:textId="05CA3FED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78650395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0C42C01A" w14:textId="3B032510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8353183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7D052A0" w14:textId="02B1B8F9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9698168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31B8B585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7F09DB80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3836C6EB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Incident report form available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287A044F" w14:textId="7711D9FB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56468743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6C04037E" w14:textId="02E474DD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32027488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7106ECD6" w14:textId="11640473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25258879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10E760F0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161878D3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43DFF165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Hazard report forms available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013C991F" w14:textId="450B722B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3577800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0CCADD2F" w14:textId="6327A38D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164767527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5D93F9EA" w14:textId="02BA4074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65854274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5C827539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177E8798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6C2492BB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Emergency evacuation plan displayed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521DF8D5" w14:textId="65B26CDF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65637561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62DFE89B" w14:textId="0907A5B8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4842537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42EB6B5C" w14:textId="056D3D3E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49584186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  <w:tr w:rsidR="00A131E0" w:rsidRPr="00BC160E" w14:paraId="271C95EA" w14:textId="77777777" w:rsidTr="00EE19BE">
        <w:trPr>
          <w:trHeight w:val="397"/>
        </w:trPr>
        <w:tc>
          <w:tcPr>
            <w:tcW w:w="600" w:type="dxa"/>
            <w:shd w:val="clear" w:color="auto" w:fill="auto"/>
            <w:vAlign w:val="center"/>
          </w:tcPr>
          <w:p w14:paraId="13D7EC84" w14:textId="77777777" w:rsidR="00A131E0" w:rsidRPr="00BC160E" w:rsidRDefault="00A131E0" w:rsidP="00A131E0">
            <w:pPr>
              <w:jc w:val="center"/>
              <w:rPr>
                <w:rFonts w:ascii="Franklin Gothic Book" w:hAnsi="Franklin Gothic Book" w:cs="Arial"/>
              </w:rPr>
            </w:pPr>
          </w:p>
        </w:tc>
        <w:tc>
          <w:tcPr>
            <w:tcW w:w="7038" w:type="dxa"/>
            <w:shd w:val="clear" w:color="auto" w:fill="auto"/>
            <w:vAlign w:val="center"/>
          </w:tcPr>
          <w:p w14:paraId="5D995181" w14:textId="77777777" w:rsidR="00A131E0" w:rsidRPr="00BC160E" w:rsidRDefault="00A131E0" w:rsidP="00A131E0">
            <w:pPr>
              <w:rPr>
                <w:rFonts w:ascii="Franklin Gothic Book" w:hAnsi="Franklin Gothic Book"/>
              </w:rPr>
            </w:pPr>
            <w:r w:rsidRPr="00BC160E">
              <w:rPr>
                <w:rFonts w:ascii="Franklin Gothic Book" w:hAnsi="Franklin Gothic Book"/>
              </w:rPr>
              <w:t>- Training records up to date</w:t>
            </w:r>
          </w:p>
        </w:tc>
        <w:tc>
          <w:tcPr>
            <w:tcW w:w="868" w:type="dxa"/>
            <w:shd w:val="clear" w:color="auto" w:fill="FFFFFF" w:themeFill="background1"/>
            <w:vAlign w:val="center"/>
          </w:tcPr>
          <w:p w14:paraId="5DD89BA0" w14:textId="4AD32C3E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50304273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924" w:type="dxa"/>
            <w:gridSpan w:val="2"/>
            <w:shd w:val="clear" w:color="auto" w:fill="FFFFFF" w:themeFill="background1"/>
            <w:vAlign w:val="center"/>
          </w:tcPr>
          <w:p w14:paraId="59D73A31" w14:textId="2255339F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-188085298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  <w:tc>
          <w:tcPr>
            <w:tcW w:w="889" w:type="dxa"/>
            <w:shd w:val="clear" w:color="auto" w:fill="FFFFFF" w:themeFill="background1"/>
            <w:vAlign w:val="center"/>
          </w:tcPr>
          <w:p w14:paraId="30E04750" w14:textId="39AA2039" w:rsidR="00A131E0" w:rsidRPr="00BC160E" w:rsidRDefault="00000000" w:rsidP="00A131E0">
            <w:pPr>
              <w:jc w:val="center"/>
              <w:rPr>
                <w:rFonts w:ascii="Franklin Gothic Book" w:hAnsi="Franklin Gothic Book" w:cs="Arial"/>
              </w:rPr>
            </w:pPr>
            <w:sdt>
              <w:sdtPr>
                <w:rPr>
                  <w:sz w:val="32"/>
                  <w:szCs w:val="32"/>
                </w:rPr>
                <w:id w:val="123728873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Content>
                <w:r w:rsidR="00A131E0">
                  <w:rPr>
                    <w:sz w:val="32"/>
                    <w:szCs w:val="32"/>
                  </w:rPr>
                  <w:sym w:font="Wingdings 2" w:char="F0A3"/>
                </w:r>
              </w:sdtContent>
            </w:sdt>
          </w:p>
        </w:tc>
      </w:tr>
    </w:tbl>
    <w:p w14:paraId="00E6EB26" w14:textId="3EE12E36" w:rsidR="00182D9B" w:rsidRPr="006175AF" w:rsidRDefault="00182D9B">
      <w:pPr>
        <w:rPr>
          <w:sz w:val="12"/>
          <w:szCs w:val="12"/>
        </w:rPr>
      </w:pPr>
    </w:p>
    <w:tbl>
      <w:tblPr>
        <w:tblW w:w="4961" w:type="pct"/>
        <w:tblInd w:w="-5" w:type="dxa"/>
        <w:tblBorders>
          <w:top w:val="dotted" w:sz="4" w:space="0" w:color="A6A6A6" w:themeColor="background1" w:themeShade="A6"/>
          <w:left w:val="dotted" w:sz="4" w:space="0" w:color="A6A6A6" w:themeColor="background1" w:themeShade="A6"/>
          <w:bottom w:val="dotted" w:sz="4" w:space="0" w:color="A6A6A6" w:themeColor="background1" w:themeShade="A6"/>
          <w:right w:val="dotted" w:sz="4" w:space="0" w:color="A6A6A6" w:themeColor="background1" w:themeShade="A6"/>
          <w:insideH w:val="dotted" w:sz="4" w:space="0" w:color="A6A6A6" w:themeColor="background1" w:themeShade="A6"/>
          <w:insideV w:val="dotted" w:sz="4" w:space="0" w:color="A6A6A6" w:themeColor="background1" w:themeShade="A6"/>
        </w:tblBorders>
        <w:shd w:val="clear" w:color="auto" w:fill="BFBFBF"/>
        <w:tblLook w:val="04A0" w:firstRow="1" w:lastRow="0" w:firstColumn="1" w:lastColumn="0" w:noHBand="0" w:noVBand="1"/>
      </w:tblPr>
      <w:tblGrid>
        <w:gridCol w:w="10349"/>
      </w:tblGrid>
      <w:tr w:rsidR="006175AF" w:rsidRPr="00D34020" w14:paraId="7EF24143" w14:textId="77777777" w:rsidTr="006175AF">
        <w:trPr>
          <w:trHeight w:val="397"/>
        </w:trPr>
        <w:tc>
          <w:tcPr>
            <w:tcW w:w="5000" w:type="pct"/>
            <w:shd w:val="clear" w:color="auto" w:fill="D9D9D9" w:themeFill="background1" w:themeFillShade="D9"/>
            <w:vAlign w:val="center"/>
            <w:hideMark/>
          </w:tcPr>
          <w:p w14:paraId="30030562" w14:textId="6D29EBCE" w:rsidR="006175AF" w:rsidRPr="00D34020" w:rsidRDefault="006175AF" w:rsidP="00423838">
            <w:pPr>
              <w:suppressAutoHyphens/>
              <w:rPr>
                <w:rFonts w:ascii="Franklin Gothic Book" w:hAnsi="Franklin Gothic Book" w:cs="Arial"/>
                <w:b/>
                <w:bCs/>
                <w:lang w:eastAsia="zh-TW"/>
              </w:rPr>
            </w:pPr>
            <w:r w:rsidRPr="006175AF">
              <w:rPr>
                <w:rFonts w:ascii="Franklin Gothic Book" w:hAnsi="Franklin Gothic Book" w:cs="Arial"/>
                <w:b/>
                <w:lang w:eastAsia="ar-SA"/>
              </w:rPr>
              <w:t>Additional comments or actions required:</w:t>
            </w:r>
          </w:p>
        </w:tc>
      </w:tr>
      <w:tr w:rsidR="006175AF" w:rsidRPr="00D34020" w14:paraId="2A90C36C" w14:textId="77777777" w:rsidTr="006175AF">
        <w:trPr>
          <w:trHeight w:val="737"/>
        </w:trPr>
        <w:tc>
          <w:tcPr>
            <w:tcW w:w="5000" w:type="pct"/>
            <w:shd w:val="clear" w:color="auto" w:fill="FFFFFF"/>
          </w:tcPr>
          <w:p w14:paraId="2EBE9E2D" w14:textId="77777777" w:rsidR="006175AF" w:rsidRDefault="006175AF" w:rsidP="00423838">
            <w:pPr>
              <w:suppressAutoHyphens/>
              <w:rPr>
                <w:rFonts w:ascii="Franklin Gothic Book" w:hAnsi="Franklin Gothic Book" w:cs="Arial"/>
                <w:sz w:val="18"/>
                <w:szCs w:val="18"/>
                <w:lang w:eastAsia="zh-TW"/>
              </w:rPr>
            </w:pPr>
          </w:p>
          <w:p w14:paraId="61C7017B" w14:textId="77777777" w:rsidR="006175AF" w:rsidRPr="00336DD8" w:rsidRDefault="006175AF" w:rsidP="00423838">
            <w:pPr>
              <w:suppressAutoHyphens/>
              <w:rPr>
                <w:rFonts w:ascii="Franklin Gothic Book" w:hAnsi="Franklin Gothic Book" w:cs="Arial"/>
                <w:sz w:val="18"/>
                <w:szCs w:val="18"/>
                <w:lang w:eastAsia="zh-TW"/>
              </w:rPr>
            </w:pPr>
          </w:p>
        </w:tc>
      </w:tr>
    </w:tbl>
    <w:p w14:paraId="32B3A731" w14:textId="661C1AD2" w:rsidR="00674614" w:rsidRPr="00BF27B0" w:rsidRDefault="00674614">
      <w:pPr>
        <w:rPr>
          <w:sz w:val="16"/>
          <w:szCs w:val="16"/>
        </w:rPr>
      </w:pPr>
    </w:p>
    <w:tbl>
      <w:tblPr>
        <w:tblW w:w="0" w:type="auto"/>
        <w:tblBorders>
          <w:insideH w:val="dotted" w:sz="4" w:space="0" w:color="D9D9D9"/>
          <w:insideV w:val="single" w:sz="4" w:space="0" w:color="D9D9D9"/>
        </w:tblBorders>
        <w:shd w:val="clear" w:color="auto" w:fill="FFFFFF"/>
        <w:tblLook w:val="00A0" w:firstRow="1" w:lastRow="0" w:firstColumn="1" w:lastColumn="0" w:noHBand="0" w:noVBand="0"/>
      </w:tblPr>
      <w:tblGrid>
        <w:gridCol w:w="1134"/>
        <w:gridCol w:w="3686"/>
        <w:gridCol w:w="1134"/>
        <w:gridCol w:w="4486"/>
      </w:tblGrid>
      <w:tr w:rsidR="00674614" w:rsidRPr="003C0DDC" w14:paraId="336C02AE" w14:textId="77777777" w:rsidTr="006175AF">
        <w:trPr>
          <w:trHeight w:val="454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751DB" w14:textId="3B510EA6" w:rsidR="00674614" w:rsidRPr="003C0DDC" w:rsidRDefault="00EE19BE" w:rsidP="00622F78">
            <w:pPr>
              <w:rPr>
                <w:rFonts w:ascii="Franklin Gothic Book" w:hAnsi="Franklin Gothic Book"/>
                <w:bCs/>
              </w:rPr>
            </w:pPr>
            <w:r w:rsidRPr="00EE19BE">
              <w:rPr>
                <w:rFonts w:ascii="Franklin Gothic Book" w:hAnsi="Franklin Gothic Book"/>
                <w:bCs/>
              </w:rPr>
              <w:t>Signed:</w:t>
            </w:r>
          </w:p>
        </w:tc>
        <w:tc>
          <w:tcPr>
            <w:tcW w:w="3686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nil"/>
            </w:tcBorders>
            <w:shd w:val="clear" w:color="auto" w:fill="FFFFFF"/>
            <w:vAlign w:val="center"/>
          </w:tcPr>
          <w:p w14:paraId="414BFFAC" w14:textId="77777777" w:rsidR="00674614" w:rsidRPr="003C0DDC" w:rsidRDefault="00674614" w:rsidP="00622F78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9C3D68" w14:textId="717BE524" w:rsidR="00674614" w:rsidRPr="003C0DDC" w:rsidRDefault="00EE19BE" w:rsidP="00EE19BE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EE19BE">
              <w:rPr>
                <w:rFonts w:ascii="Franklin Gothic Book" w:hAnsi="Franklin Gothic Book"/>
                <w:bCs/>
              </w:rPr>
              <w:t>Date:</w:t>
            </w:r>
          </w:p>
        </w:tc>
        <w:tc>
          <w:tcPr>
            <w:tcW w:w="4486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nil"/>
            </w:tcBorders>
            <w:shd w:val="clear" w:color="auto" w:fill="FFFFFF"/>
            <w:vAlign w:val="center"/>
          </w:tcPr>
          <w:p w14:paraId="53EC830A" w14:textId="77777777" w:rsidR="00674614" w:rsidRPr="003C0DDC" w:rsidRDefault="00674614" w:rsidP="00622F78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BF27B0" w:rsidRPr="003C0DDC" w14:paraId="3314CAE0" w14:textId="77777777" w:rsidTr="006175AF">
        <w:trPr>
          <w:trHeight w:val="454"/>
        </w:trPr>
        <w:tc>
          <w:tcPr>
            <w:tcW w:w="5954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AA13E84" w14:textId="1D07BE9F" w:rsidR="00BF27B0" w:rsidRPr="00BF27B0" w:rsidRDefault="00EE19BE" w:rsidP="00EE19BE">
            <w:pPr>
              <w:jc w:val="right"/>
              <w:rPr>
                <w:rFonts w:ascii="Franklin Gothic Book" w:hAnsi="Franklin Gothic Book"/>
                <w:b/>
                <w:bCs/>
              </w:rPr>
            </w:pPr>
            <w:r w:rsidRPr="00EE19BE">
              <w:rPr>
                <w:rFonts w:ascii="Franklin Gothic Book" w:hAnsi="Franklin Gothic Book"/>
                <w:b/>
                <w:bCs/>
              </w:rPr>
              <w:t>Copies sent to:</w:t>
            </w:r>
            <w:r>
              <w:rPr>
                <w:rFonts w:ascii="Franklin Gothic Book" w:hAnsi="Franklin Gothic Book"/>
                <w:b/>
                <w:bCs/>
              </w:rPr>
              <w:t xml:space="preserve"> </w:t>
            </w:r>
          </w:p>
        </w:tc>
        <w:tc>
          <w:tcPr>
            <w:tcW w:w="4486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</w:tcBorders>
            <w:shd w:val="clear" w:color="auto" w:fill="FFFFFF"/>
            <w:vAlign w:val="center"/>
          </w:tcPr>
          <w:p w14:paraId="26E8265F" w14:textId="77777777" w:rsidR="00BF27B0" w:rsidRPr="003C0DDC" w:rsidRDefault="00BF27B0" w:rsidP="00622F78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14:paraId="64E231B6" w14:textId="4502E909" w:rsidR="00FA5CEC" w:rsidRPr="008D3BDF" w:rsidRDefault="00FA5CEC">
      <w:pPr>
        <w:rPr>
          <w:sz w:val="8"/>
          <w:szCs w:val="8"/>
        </w:rPr>
      </w:pPr>
    </w:p>
    <w:sectPr w:rsidR="00FA5CEC" w:rsidRPr="008D3BDF" w:rsidSect="009A16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276" w:right="656" w:bottom="568" w:left="81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2AED8" w14:textId="77777777" w:rsidR="009A16C2" w:rsidRDefault="009A16C2" w:rsidP="00591F90">
      <w:r>
        <w:separator/>
      </w:r>
    </w:p>
  </w:endnote>
  <w:endnote w:type="continuationSeparator" w:id="0">
    <w:p w14:paraId="1D7A8BCF" w14:textId="77777777" w:rsidR="009A16C2" w:rsidRDefault="009A16C2" w:rsidP="00591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FD739" w14:textId="77777777" w:rsidR="00A6079B" w:rsidRDefault="00A607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E135" w14:textId="7122DE9A" w:rsidR="00740321" w:rsidRPr="002B3D02" w:rsidRDefault="00740321" w:rsidP="002410AA">
    <w:pPr>
      <w:tabs>
        <w:tab w:val="left" w:pos="7470"/>
      </w:tabs>
      <w:ind w:left="1080" w:hanging="1134"/>
      <w:rPr>
        <w:rFonts w:ascii="Franklin Gothic Book" w:hAnsi="Franklin Gothic Book" w:cs="Arial"/>
        <w:color w:val="7F7F7F"/>
        <w:sz w:val="20"/>
        <w:szCs w:val="20"/>
      </w:rPr>
    </w:pPr>
    <w:r w:rsidRPr="002B3D02">
      <w:rPr>
        <w:rFonts w:ascii="Franklin Gothic Book" w:hAnsi="Franklin Gothic Book" w:cs="Arial"/>
        <w:color w:val="7F7F7F"/>
        <w:sz w:val="20"/>
        <w:szCs w:val="20"/>
      </w:rPr>
      <w:t>© 202</w:t>
    </w:r>
    <w:r w:rsidR="00A6079B">
      <w:rPr>
        <w:rFonts w:ascii="Franklin Gothic Book" w:hAnsi="Franklin Gothic Book" w:cs="Arial"/>
        <w:color w:val="7F7F7F"/>
        <w:sz w:val="20"/>
        <w:szCs w:val="20"/>
      </w:rPr>
      <w:t>4</w:t>
    </w:r>
    <w:r w:rsidRPr="002B3D02">
      <w:rPr>
        <w:rFonts w:ascii="Franklin Gothic Book" w:hAnsi="Franklin Gothic Book" w:cs="Arial"/>
        <w:color w:val="7F7F7F"/>
        <w:sz w:val="20"/>
        <w:szCs w:val="20"/>
      </w:rPr>
      <w:t xml:space="preserve"> Everything OHS. All Rights Reserved</w:t>
    </w:r>
    <w:r w:rsidR="00831EC3" w:rsidRPr="002B3D02">
      <w:rPr>
        <w:rFonts w:ascii="Franklin Gothic Book" w:hAnsi="Franklin Gothic Book" w:cs="Arial"/>
        <w:color w:val="7F7F7F"/>
        <w:sz w:val="20"/>
        <w:szCs w:val="20"/>
      </w:rPr>
      <w:tab/>
      <w:t xml:space="preserve">  </w:t>
    </w:r>
    <w:r w:rsidR="00831EC3" w:rsidRPr="00831EC3">
      <w:rPr>
        <w:rFonts w:ascii="Franklin Gothic Book" w:hAnsi="Franklin Gothic Book" w:cs="Arial"/>
        <w:color w:val="7F7F7F"/>
        <w:sz w:val="20"/>
        <w:szCs w:val="20"/>
      </w:rPr>
      <w:t>www.workplace-safety.com.au</w:t>
    </w:r>
  </w:p>
  <w:p w14:paraId="2E9C7636" w14:textId="77777777" w:rsidR="003C0DDC" w:rsidRDefault="003C0D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0DA1C" w14:textId="77777777" w:rsidR="00A6079B" w:rsidRDefault="00A607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ED76C" w14:textId="77777777" w:rsidR="009A16C2" w:rsidRDefault="009A16C2" w:rsidP="00591F90">
      <w:r>
        <w:separator/>
      </w:r>
    </w:p>
  </w:footnote>
  <w:footnote w:type="continuationSeparator" w:id="0">
    <w:p w14:paraId="51526465" w14:textId="77777777" w:rsidR="009A16C2" w:rsidRDefault="009A16C2" w:rsidP="00591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DBD88" w14:textId="77777777" w:rsidR="00A6079B" w:rsidRDefault="00A607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9D685" w14:textId="0F83B38A" w:rsidR="00591F90" w:rsidRDefault="00242FD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8AF5D68" wp14:editId="305FCBD9">
              <wp:simplePos x="0" y="0"/>
              <wp:positionH relativeFrom="page">
                <wp:posOffset>133350</wp:posOffset>
              </wp:positionH>
              <wp:positionV relativeFrom="paragraph">
                <wp:posOffset>131446</wp:posOffset>
              </wp:positionV>
              <wp:extent cx="7297420" cy="9734550"/>
              <wp:effectExtent l="0" t="0" r="0" b="0"/>
              <wp:wrapNone/>
              <wp:docPr id="1" name="Rectangle 3" descr="&quot;&quot;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297420" cy="973455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27FD7A" id="Rectangle 3" o:spid="_x0000_s1026" alt="&quot;&quot;" style="position:absolute;margin-left:10.5pt;margin-top:10.35pt;width:574.6pt;height:766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" fillcolor="#f2f2f2" stroked="f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4373" w14:textId="77777777" w:rsidR="00A6079B" w:rsidRDefault="00A607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TA1sTQzMrAwtzRV0lEKTi0uzszPAykwrgUA6dLpLCwAAAA="/>
  </w:docVars>
  <w:rsids>
    <w:rsidRoot w:val="003037A2"/>
    <w:rsid w:val="00001069"/>
    <w:rsid w:val="00013F4B"/>
    <w:rsid w:val="00057EC6"/>
    <w:rsid w:val="00070CAE"/>
    <w:rsid w:val="000842B9"/>
    <w:rsid w:val="001618FA"/>
    <w:rsid w:val="00182D9B"/>
    <w:rsid w:val="001A621E"/>
    <w:rsid w:val="002410AA"/>
    <w:rsid w:val="00242FD0"/>
    <w:rsid w:val="002B3D02"/>
    <w:rsid w:val="00300ED3"/>
    <w:rsid w:val="003037A2"/>
    <w:rsid w:val="00307AFB"/>
    <w:rsid w:val="00332CE9"/>
    <w:rsid w:val="00337C05"/>
    <w:rsid w:val="003A50EB"/>
    <w:rsid w:val="003C0DDC"/>
    <w:rsid w:val="003E68D6"/>
    <w:rsid w:val="003F05BA"/>
    <w:rsid w:val="00427010"/>
    <w:rsid w:val="004A2BF9"/>
    <w:rsid w:val="00591F90"/>
    <w:rsid w:val="005D4C18"/>
    <w:rsid w:val="006175AF"/>
    <w:rsid w:val="00674614"/>
    <w:rsid w:val="00696921"/>
    <w:rsid w:val="006B0CA0"/>
    <w:rsid w:val="006B587C"/>
    <w:rsid w:val="006B7776"/>
    <w:rsid w:val="006C01FC"/>
    <w:rsid w:val="006E3273"/>
    <w:rsid w:val="007154D6"/>
    <w:rsid w:val="00737077"/>
    <w:rsid w:val="00740321"/>
    <w:rsid w:val="0074394C"/>
    <w:rsid w:val="00754E5E"/>
    <w:rsid w:val="007565C2"/>
    <w:rsid w:val="00773B2D"/>
    <w:rsid w:val="007869E5"/>
    <w:rsid w:val="007917A5"/>
    <w:rsid w:val="007B0F85"/>
    <w:rsid w:val="00831EC3"/>
    <w:rsid w:val="008D1205"/>
    <w:rsid w:val="008D3BDF"/>
    <w:rsid w:val="009A16C2"/>
    <w:rsid w:val="00A131E0"/>
    <w:rsid w:val="00A1780D"/>
    <w:rsid w:val="00A32904"/>
    <w:rsid w:val="00A6079B"/>
    <w:rsid w:val="00B0354C"/>
    <w:rsid w:val="00B10FEE"/>
    <w:rsid w:val="00BE6457"/>
    <w:rsid w:val="00BF27B0"/>
    <w:rsid w:val="00C755FF"/>
    <w:rsid w:val="00CF1DF2"/>
    <w:rsid w:val="00D756CD"/>
    <w:rsid w:val="00DA684D"/>
    <w:rsid w:val="00E50D61"/>
    <w:rsid w:val="00E67504"/>
    <w:rsid w:val="00EE19BE"/>
    <w:rsid w:val="00F63503"/>
    <w:rsid w:val="00F94913"/>
    <w:rsid w:val="00FA5CEC"/>
    <w:rsid w:val="00FB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6C144"/>
  <w15:chartTrackingRefBased/>
  <w15:docId w15:val="{2588D54A-CAD1-49DB-955B-0299C84B3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321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7C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91F9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91F9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91F9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91F90"/>
    <w:rPr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241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129A1C313754BA0E66F148DB7AAD3" ma:contentTypeVersion="16" ma:contentTypeDescription="Create a new document." ma:contentTypeScope="" ma:versionID="d0e9a1694b64fa82f2f2d237f7535c61">
  <xsd:schema xmlns:xsd="http://www.w3.org/2001/XMLSchema" xmlns:xs="http://www.w3.org/2001/XMLSchema" xmlns:p="http://schemas.microsoft.com/office/2006/metadata/properties" xmlns:ns2="efaa8045-6706-4924-b8a8-30b70e84a786" xmlns:ns3="71e45126-b43c-4bb0-a62e-68864343c266" targetNamespace="http://schemas.microsoft.com/office/2006/metadata/properties" ma:root="true" ma:fieldsID="582f2b2f417c627c0a1daa482ba13a8a" ns2:_="" ns3:_="">
    <xsd:import namespace="efaa8045-6706-4924-b8a8-30b70e84a786"/>
    <xsd:import namespace="71e45126-b43c-4bb0-a62e-68864343c2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a8045-6706-4924-b8a8-30b70e84a7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b98cb64-9be3-4021-8a9a-66bd7fc0ca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45126-b43c-4bb0-a62e-68864343c2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6cf47f1-21d3-470d-aa88-45bd4250e29f}" ma:internalName="TaxCatchAll" ma:showField="CatchAllData" ma:web="71e45126-b43c-4bb0-a62e-68864343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e45126-b43c-4bb0-a62e-68864343c266" xsi:nil="true"/>
    <lcf76f155ced4ddcb4097134ff3c332f xmlns="efaa8045-6706-4924-b8a8-30b70e84a7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7D3688-9BB5-4B4B-A3CF-1713CC8C92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55B5CB-7524-4C45-8A5D-932404453A77}"/>
</file>

<file path=customXml/itemProps3.xml><?xml version="1.0" encoding="utf-8"?>
<ds:datastoreItem xmlns:ds="http://schemas.openxmlformats.org/officeDocument/2006/customXml" ds:itemID="{AEA4B9F4-11FE-4335-A299-B9B9BE856D00}"/>
</file>

<file path=customXml/itemProps4.xml><?xml version="1.0" encoding="utf-8"?>
<ds:datastoreItem xmlns:ds="http://schemas.openxmlformats.org/officeDocument/2006/customXml" ds:itemID="{53A56645-424C-44A6-AAFE-809D57C1F71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ttendance Record</vt:lpstr>
    </vt:vector>
  </TitlesOfParts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ttendance Record</dc:title>
  <dc:subject/>
  <dc:creator>EverythingOHS</dc:creator>
  <cp:keywords/>
  <dc:description>https://www.workplace-safety.com.au/</dc:description>
  <cp:lastModifiedBy>marcus biggs</cp:lastModifiedBy>
  <dcterms:created xsi:type="dcterms:W3CDTF">2022-08-18T13:48:00Z</dcterms:created>
  <dcterms:modified xsi:type="dcterms:W3CDTF">2024-04-0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129A1C313754BA0E66F148DB7AAD3</vt:lpwstr>
  </property>
</Properties>
</file>